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49700C" w14:textId="562ACB06" w:rsidR="00DF45AB" w:rsidRPr="00C42A51" w:rsidRDefault="00DF45AB" w:rsidP="00DF45AB">
      <w:pPr>
        <w:wordWrap w:val="0"/>
        <w:jc w:val="right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令和</w:t>
      </w:r>
      <w:r w:rsidR="00B05357" w:rsidRPr="00C42A51">
        <w:rPr>
          <w:rFonts w:hint="eastAsia"/>
          <w:color w:val="000000" w:themeColor="text1"/>
          <w:sz w:val="24"/>
          <w:szCs w:val="24"/>
        </w:rPr>
        <w:t>６</w:t>
      </w:r>
      <w:r w:rsidRPr="00C42A51">
        <w:rPr>
          <w:rFonts w:hint="eastAsia"/>
          <w:color w:val="000000" w:themeColor="text1"/>
          <w:sz w:val="24"/>
          <w:szCs w:val="24"/>
        </w:rPr>
        <w:t>年</w:t>
      </w:r>
      <w:r w:rsidR="00164109" w:rsidRPr="00C42A51">
        <w:rPr>
          <w:rFonts w:hint="eastAsia"/>
          <w:color w:val="000000" w:themeColor="text1"/>
          <w:sz w:val="24"/>
          <w:szCs w:val="24"/>
        </w:rPr>
        <w:t>＿</w:t>
      </w:r>
      <w:r w:rsidRPr="00C42A51">
        <w:rPr>
          <w:rFonts w:hint="eastAsia"/>
          <w:color w:val="000000" w:themeColor="text1"/>
          <w:sz w:val="24"/>
          <w:szCs w:val="24"/>
        </w:rPr>
        <w:t>月</w:t>
      </w:r>
      <w:r w:rsidR="00164109" w:rsidRPr="00C42A51">
        <w:rPr>
          <w:rFonts w:hint="eastAsia"/>
          <w:color w:val="000000" w:themeColor="text1"/>
          <w:sz w:val="24"/>
          <w:szCs w:val="24"/>
        </w:rPr>
        <w:t>＿</w:t>
      </w:r>
      <w:r w:rsidRPr="00C42A51">
        <w:rPr>
          <w:rFonts w:hint="eastAsia"/>
          <w:color w:val="000000" w:themeColor="text1"/>
          <w:sz w:val="24"/>
          <w:szCs w:val="24"/>
        </w:rPr>
        <w:t>日</w:t>
      </w:r>
    </w:p>
    <w:p w14:paraId="6F5C6AF3" w14:textId="5F7A051A" w:rsidR="0090118C" w:rsidRPr="00C42A51" w:rsidRDefault="0090118C" w:rsidP="008A4803">
      <w:pPr>
        <w:jc w:val="center"/>
        <w:rPr>
          <w:color w:val="000000" w:themeColor="text1"/>
          <w:sz w:val="24"/>
          <w:szCs w:val="24"/>
        </w:rPr>
      </w:pPr>
    </w:p>
    <w:p w14:paraId="477FF060" w14:textId="328F009A" w:rsidR="008A4803" w:rsidRPr="00C42A51" w:rsidRDefault="009F5389" w:rsidP="008A4803">
      <w:pPr>
        <w:jc w:val="center"/>
        <w:rPr>
          <w:color w:val="000000" w:themeColor="text1"/>
          <w:sz w:val="40"/>
          <w:szCs w:val="40"/>
        </w:rPr>
      </w:pPr>
      <w:r w:rsidRPr="00C42A51">
        <w:rPr>
          <w:rFonts w:hint="eastAsia"/>
          <w:color w:val="000000" w:themeColor="text1"/>
          <w:sz w:val="40"/>
          <w:szCs w:val="40"/>
        </w:rPr>
        <w:t>個人情報の取得及び利用</w:t>
      </w:r>
      <w:r w:rsidR="008A4803" w:rsidRPr="00C42A51">
        <w:rPr>
          <w:rFonts w:hint="eastAsia"/>
          <w:color w:val="000000" w:themeColor="text1"/>
          <w:sz w:val="40"/>
          <w:szCs w:val="40"/>
        </w:rPr>
        <w:t>同意書</w:t>
      </w:r>
    </w:p>
    <w:p w14:paraId="27F16AA3" w14:textId="77777777" w:rsidR="00DF45AB" w:rsidRPr="00C42A51" w:rsidRDefault="00DF45AB" w:rsidP="008A4803">
      <w:pPr>
        <w:rPr>
          <w:color w:val="000000" w:themeColor="text1"/>
          <w:sz w:val="24"/>
          <w:szCs w:val="24"/>
        </w:rPr>
      </w:pPr>
    </w:p>
    <w:p w14:paraId="7394A66F" w14:textId="78A21F38" w:rsidR="008A4803" w:rsidRPr="00C42A51" w:rsidRDefault="008A4803" w:rsidP="008A4803">
      <w:pPr>
        <w:ind w:firstLineChars="100" w:firstLine="257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私</w:t>
      </w:r>
      <w:r w:rsidR="009F5389" w:rsidRPr="00C42A51">
        <w:rPr>
          <w:rFonts w:hint="eastAsia"/>
          <w:color w:val="000000" w:themeColor="text1"/>
          <w:sz w:val="24"/>
          <w:szCs w:val="24"/>
        </w:rPr>
        <w:t>の個人情報について</w:t>
      </w:r>
      <w:r w:rsidRPr="00C42A51">
        <w:rPr>
          <w:rFonts w:hint="eastAsia"/>
          <w:color w:val="000000" w:themeColor="text1"/>
          <w:sz w:val="24"/>
          <w:szCs w:val="24"/>
        </w:rPr>
        <w:t>は、</w:t>
      </w:r>
      <w:r w:rsidR="009F5389" w:rsidRPr="00C42A51">
        <w:rPr>
          <w:rFonts w:hint="eastAsia"/>
          <w:color w:val="000000" w:themeColor="text1"/>
          <w:sz w:val="24"/>
          <w:szCs w:val="24"/>
        </w:rPr>
        <w:t>次に記載するところにより取得</w:t>
      </w:r>
      <w:r w:rsidR="00A66F92" w:rsidRPr="00C42A51">
        <w:rPr>
          <w:rFonts w:hint="eastAsia"/>
          <w:color w:val="000000" w:themeColor="text1"/>
          <w:sz w:val="24"/>
          <w:szCs w:val="24"/>
        </w:rPr>
        <w:t>し、</w:t>
      </w:r>
      <w:r w:rsidR="006E180B" w:rsidRPr="00C42A51">
        <w:rPr>
          <w:rFonts w:hint="eastAsia"/>
          <w:color w:val="000000" w:themeColor="text1"/>
          <w:sz w:val="24"/>
          <w:szCs w:val="24"/>
        </w:rPr>
        <w:t>及び</w:t>
      </w:r>
      <w:r w:rsidR="009F5389" w:rsidRPr="00C42A51">
        <w:rPr>
          <w:rFonts w:hint="eastAsia"/>
          <w:color w:val="000000" w:themeColor="text1"/>
          <w:sz w:val="24"/>
          <w:szCs w:val="24"/>
        </w:rPr>
        <w:t>利用することに</w:t>
      </w:r>
      <w:r w:rsidRPr="00C42A51">
        <w:rPr>
          <w:rFonts w:hint="eastAsia"/>
          <w:color w:val="000000" w:themeColor="text1"/>
          <w:sz w:val="24"/>
          <w:szCs w:val="24"/>
        </w:rPr>
        <w:t>同意します。</w:t>
      </w:r>
    </w:p>
    <w:p w14:paraId="28C1EB82" w14:textId="2A55CE28" w:rsidR="00DF45AB" w:rsidRPr="00C42A51" w:rsidRDefault="00DF45AB" w:rsidP="008A4803">
      <w:pPr>
        <w:ind w:firstLineChars="100" w:firstLine="257"/>
        <w:rPr>
          <w:color w:val="000000" w:themeColor="text1"/>
          <w:sz w:val="24"/>
          <w:szCs w:val="24"/>
        </w:rPr>
      </w:pPr>
    </w:p>
    <w:p w14:paraId="3274A561" w14:textId="7178580B" w:rsidR="009F5389" w:rsidRPr="00C42A51" w:rsidRDefault="009F5389" w:rsidP="00DF45AB">
      <w:pPr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１　取得及び利用の目的</w:t>
      </w:r>
    </w:p>
    <w:p w14:paraId="3FF95B32" w14:textId="2D977967" w:rsidR="009F5389" w:rsidRPr="00C42A51" w:rsidRDefault="009F5389" w:rsidP="009F5389">
      <w:pPr>
        <w:ind w:leftChars="100" w:left="227" w:firstLineChars="100" w:firstLine="257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青森市</w:t>
      </w:r>
      <w:r w:rsidR="00D93D38" w:rsidRPr="00C42A51">
        <w:rPr>
          <w:rFonts w:hint="eastAsia"/>
          <w:color w:val="000000" w:themeColor="text1"/>
          <w:sz w:val="24"/>
          <w:szCs w:val="24"/>
        </w:rPr>
        <w:t>は</w:t>
      </w:r>
      <w:r w:rsidRPr="00C42A51">
        <w:rPr>
          <w:rFonts w:hint="eastAsia"/>
          <w:color w:val="000000" w:themeColor="text1"/>
          <w:sz w:val="24"/>
          <w:szCs w:val="24"/>
        </w:rPr>
        <w:t>「ヘルステックを核とした健康まちづくり連携協定」</w:t>
      </w:r>
      <w:r w:rsidR="00B03A4B" w:rsidRPr="00C42A51">
        <w:rPr>
          <w:rFonts w:hint="eastAsia"/>
          <w:color w:val="000000" w:themeColor="text1"/>
          <w:sz w:val="24"/>
          <w:szCs w:val="24"/>
        </w:rPr>
        <w:t>（以下「本協定」といいます）</w:t>
      </w:r>
      <w:r w:rsidRPr="00C42A51">
        <w:rPr>
          <w:rFonts w:hint="eastAsia"/>
          <w:color w:val="000000" w:themeColor="text1"/>
          <w:sz w:val="24"/>
          <w:szCs w:val="24"/>
        </w:rPr>
        <w:t>に基づき行う「</w:t>
      </w:r>
      <w:r w:rsidR="00EF24CC" w:rsidRPr="00C42A51">
        <w:rPr>
          <w:color w:val="000000" w:themeColor="text1"/>
          <w:sz w:val="24"/>
          <w:szCs w:val="24"/>
        </w:rPr>
        <w:t>IoT</w:t>
      </w:r>
      <w:r w:rsidR="00EF24CC" w:rsidRPr="00C42A51">
        <w:rPr>
          <w:rFonts w:hint="eastAsia"/>
          <w:color w:val="000000" w:themeColor="text1"/>
          <w:sz w:val="24"/>
          <w:szCs w:val="24"/>
        </w:rPr>
        <w:t>を活用したみまもり</w:t>
      </w:r>
      <w:r w:rsidR="00164109" w:rsidRPr="00C42A51">
        <w:rPr>
          <w:rFonts w:hint="eastAsia"/>
          <w:color w:val="000000" w:themeColor="text1"/>
          <w:sz w:val="24"/>
          <w:szCs w:val="24"/>
        </w:rPr>
        <w:t>サービス</w:t>
      </w:r>
      <w:r w:rsidR="00602D0E" w:rsidRPr="00C42A51">
        <w:rPr>
          <w:rFonts w:hint="eastAsia"/>
          <w:color w:val="000000" w:themeColor="text1"/>
          <w:sz w:val="24"/>
          <w:szCs w:val="24"/>
        </w:rPr>
        <w:t>事業</w:t>
      </w:r>
      <w:r w:rsidR="00022126" w:rsidRPr="00C42A51">
        <w:rPr>
          <w:rFonts w:hint="eastAsia"/>
          <w:color w:val="000000" w:themeColor="text1"/>
          <w:sz w:val="24"/>
          <w:szCs w:val="24"/>
        </w:rPr>
        <w:t>」</w:t>
      </w:r>
      <w:r w:rsidR="00B03A4B" w:rsidRPr="00C42A51">
        <w:rPr>
          <w:rFonts w:hint="eastAsia"/>
          <w:color w:val="000000" w:themeColor="text1"/>
          <w:sz w:val="24"/>
          <w:szCs w:val="24"/>
        </w:rPr>
        <w:t>（以下「</w:t>
      </w:r>
      <w:r w:rsidR="00602D0E" w:rsidRPr="00C42A51">
        <w:rPr>
          <w:rFonts w:hint="eastAsia"/>
          <w:color w:val="000000" w:themeColor="text1"/>
          <w:sz w:val="24"/>
          <w:szCs w:val="24"/>
        </w:rPr>
        <w:t>みまもり</w:t>
      </w:r>
      <w:r w:rsidR="00164109" w:rsidRPr="00C42A51">
        <w:rPr>
          <w:rFonts w:hint="eastAsia"/>
          <w:color w:val="000000" w:themeColor="text1"/>
          <w:sz w:val="24"/>
          <w:szCs w:val="24"/>
        </w:rPr>
        <w:t>サービス</w:t>
      </w:r>
      <w:r w:rsidR="00B03A4B" w:rsidRPr="00C42A51">
        <w:rPr>
          <w:rFonts w:hint="eastAsia"/>
          <w:color w:val="000000" w:themeColor="text1"/>
          <w:sz w:val="24"/>
          <w:szCs w:val="24"/>
        </w:rPr>
        <w:t>」とい</w:t>
      </w:r>
      <w:r w:rsidR="009022E9" w:rsidRPr="00C42A51">
        <w:rPr>
          <w:rFonts w:hint="eastAsia"/>
          <w:color w:val="000000" w:themeColor="text1"/>
          <w:sz w:val="24"/>
          <w:szCs w:val="24"/>
        </w:rPr>
        <w:t>う</w:t>
      </w:r>
      <w:r w:rsidR="008028A0" w:rsidRPr="00C42A51">
        <w:rPr>
          <w:rFonts w:hint="eastAsia"/>
          <w:color w:val="000000" w:themeColor="text1"/>
          <w:sz w:val="24"/>
          <w:szCs w:val="24"/>
        </w:rPr>
        <w:t>。</w:t>
      </w:r>
      <w:r w:rsidR="00B03A4B" w:rsidRPr="00C42A51">
        <w:rPr>
          <w:rFonts w:hint="eastAsia"/>
          <w:color w:val="000000" w:themeColor="text1"/>
          <w:sz w:val="24"/>
          <w:szCs w:val="24"/>
        </w:rPr>
        <w:t>）</w:t>
      </w:r>
      <w:r w:rsidRPr="00C42A51">
        <w:rPr>
          <w:rFonts w:hint="eastAsia"/>
          <w:color w:val="000000" w:themeColor="text1"/>
          <w:sz w:val="24"/>
          <w:szCs w:val="24"/>
        </w:rPr>
        <w:t>において、</w:t>
      </w:r>
      <w:r w:rsidR="00602D0E" w:rsidRPr="00C42A51">
        <w:rPr>
          <w:rFonts w:hint="eastAsia"/>
          <w:color w:val="000000" w:themeColor="text1"/>
          <w:sz w:val="24"/>
          <w:szCs w:val="24"/>
        </w:rPr>
        <w:t>みまもりサービスの利用者</w:t>
      </w:r>
      <w:r w:rsidR="0015674E" w:rsidRPr="00C42A51">
        <w:rPr>
          <w:rFonts w:hint="eastAsia"/>
          <w:color w:val="000000" w:themeColor="text1"/>
          <w:sz w:val="24"/>
          <w:szCs w:val="24"/>
        </w:rPr>
        <w:t>の健康状態等のモニタリング、</w:t>
      </w:r>
      <w:r w:rsidR="003F49FB" w:rsidRPr="00C42A51">
        <w:rPr>
          <w:rFonts w:hint="eastAsia"/>
          <w:color w:val="000000" w:themeColor="text1"/>
          <w:sz w:val="24"/>
          <w:szCs w:val="24"/>
        </w:rPr>
        <w:t>健康データ</w:t>
      </w:r>
      <w:r w:rsidR="00556D23" w:rsidRPr="00C42A51">
        <w:rPr>
          <w:rFonts w:hint="eastAsia"/>
          <w:color w:val="000000" w:themeColor="text1"/>
          <w:sz w:val="24"/>
          <w:szCs w:val="24"/>
        </w:rPr>
        <w:t>の</w:t>
      </w:r>
      <w:r w:rsidR="003F49FB" w:rsidRPr="00C42A51">
        <w:rPr>
          <w:rFonts w:hint="eastAsia"/>
          <w:color w:val="000000" w:themeColor="text1"/>
          <w:sz w:val="24"/>
          <w:szCs w:val="24"/>
        </w:rPr>
        <w:t>分析</w:t>
      </w:r>
      <w:r w:rsidR="00556D23" w:rsidRPr="00C42A51">
        <w:rPr>
          <w:rFonts w:hint="eastAsia"/>
          <w:color w:val="000000" w:themeColor="text1"/>
          <w:sz w:val="24"/>
          <w:szCs w:val="24"/>
        </w:rPr>
        <w:t>及び</w:t>
      </w:r>
      <w:r w:rsidRPr="00C42A51">
        <w:rPr>
          <w:rFonts w:hint="eastAsia"/>
          <w:color w:val="000000" w:themeColor="text1"/>
          <w:sz w:val="24"/>
          <w:szCs w:val="24"/>
        </w:rPr>
        <w:t>健康寿命延伸に向けた新たな</w:t>
      </w:r>
      <w:r w:rsidR="00602D0E" w:rsidRPr="00C42A51">
        <w:rPr>
          <w:rFonts w:hint="eastAsia"/>
          <w:color w:val="000000" w:themeColor="text1"/>
          <w:sz w:val="24"/>
          <w:szCs w:val="24"/>
        </w:rPr>
        <w:t>モデル</w:t>
      </w:r>
      <w:r w:rsidR="00556D23" w:rsidRPr="00C42A51">
        <w:rPr>
          <w:rFonts w:hint="eastAsia"/>
          <w:color w:val="000000" w:themeColor="text1"/>
          <w:sz w:val="24"/>
          <w:szCs w:val="24"/>
        </w:rPr>
        <w:t>の</w:t>
      </w:r>
      <w:r w:rsidR="003F49FB" w:rsidRPr="00C42A51">
        <w:rPr>
          <w:rFonts w:hint="eastAsia"/>
          <w:color w:val="000000" w:themeColor="text1"/>
          <w:sz w:val="24"/>
          <w:szCs w:val="24"/>
        </w:rPr>
        <w:t>検討</w:t>
      </w:r>
      <w:r w:rsidR="00556D23" w:rsidRPr="00C42A51">
        <w:rPr>
          <w:rFonts w:hint="eastAsia"/>
          <w:color w:val="000000" w:themeColor="text1"/>
          <w:sz w:val="24"/>
          <w:szCs w:val="24"/>
        </w:rPr>
        <w:t>のため</w:t>
      </w:r>
      <w:r w:rsidR="00DA3106" w:rsidRPr="00C42A51">
        <w:rPr>
          <w:rFonts w:hint="eastAsia"/>
          <w:color w:val="000000" w:themeColor="text1"/>
          <w:sz w:val="24"/>
          <w:szCs w:val="24"/>
        </w:rPr>
        <w:t>に、</w:t>
      </w:r>
      <w:r w:rsidR="00556D23" w:rsidRPr="00C42A51">
        <w:rPr>
          <w:rFonts w:hint="eastAsia"/>
          <w:color w:val="000000" w:themeColor="text1"/>
          <w:sz w:val="24"/>
          <w:szCs w:val="24"/>
        </w:rPr>
        <w:t>個人情報</w:t>
      </w:r>
      <w:r w:rsidR="00DD4ABE" w:rsidRPr="00C42A51">
        <w:rPr>
          <w:rFonts w:hint="eastAsia"/>
          <w:color w:val="000000" w:themeColor="text1"/>
          <w:sz w:val="24"/>
          <w:szCs w:val="24"/>
        </w:rPr>
        <w:t>及び生体情報等の配慮を要する個人情報（以下「要配慮個人情報」という。）</w:t>
      </w:r>
      <w:r w:rsidR="00556D23" w:rsidRPr="00C42A51">
        <w:rPr>
          <w:rFonts w:hint="eastAsia"/>
          <w:color w:val="000000" w:themeColor="text1"/>
          <w:sz w:val="24"/>
          <w:szCs w:val="24"/>
        </w:rPr>
        <w:t>を取得し、</w:t>
      </w:r>
      <w:r w:rsidR="00DA3106" w:rsidRPr="00C42A51">
        <w:rPr>
          <w:rFonts w:hint="eastAsia"/>
          <w:color w:val="000000" w:themeColor="text1"/>
          <w:sz w:val="24"/>
          <w:szCs w:val="24"/>
        </w:rPr>
        <w:t>及び</w:t>
      </w:r>
      <w:r w:rsidR="00556D23" w:rsidRPr="00C42A51">
        <w:rPr>
          <w:rFonts w:hint="eastAsia"/>
          <w:color w:val="000000" w:themeColor="text1"/>
          <w:sz w:val="24"/>
          <w:szCs w:val="24"/>
        </w:rPr>
        <w:t>利用します</w:t>
      </w:r>
      <w:r w:rsidR="003F49FB" w:rsidRPr="00C42A51">
        <w:rPr>
          <w:rFonts w:hint="eastAsia"/>
          <w:color w:val="000000" w:themeColor="text1"/>
          <w:sz w:val="24"/>
          <w:szCs w:val="24"/>
        </w:rPr>
        <w:t>。</w:t>
      </w:r>
    </w:p>
    <w:p w14:paraId="5C2C68A6" w14:textId="2EB6D8F7" w:rsidR="009F5389" w:rsidRPr="00C42A51" w:rsidRDefault="009F5389" w:rsidP="00DF45AB">
      <w:pPr>
        <w:rPr>
          <w:color w:val="000000" w:themeColor="text1"/>
          <w:sz w:val="24"/>
          <w:szCs w:val="24"/>
        </w:rPr>
      </w:pPr>
    </w:p>
    <w:p w14:paraId="2EB7A031" w14:textId="67060675" w:rsidR="00B03A4B" w:rsidRPr="00C42A51" w:rsidRDefault="00B03A4B" w:rsidP="00B03A4B">
      <w:pPr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２</w:t>
      </w:r>
      <w:r w:rsidRPr="00C42A51">
        <w:rPr>
          <w:color w:val="000000" w:themeColor="text1"/>
          <w:sz w:val="24"/>
          <w:szCs w:val="24"/>
        </w:rPr>
        <w:t xml:space="preserve"> </w:t>
      </w:r>
      <w:r w:rsidRPr="00C42A51">
        <w:rPr>
          <w:rFonts w:hint="eastAsia"/>
          <w:color w:val="000000" w:themeColor="text1"/>
          <w:sz w:val="24"/>
          <w:szCs w:val="24"/>
        </w:rPr>
        <w:t>取得する</w:t>
      </w:r>
      <w:r w:rsidR="00406FCC" w:rsidRPr="00C42A51">
        <w:rPr>
          <w:rFonts w:hint="eastAsia"/>
          <w:color w:val="000000" w:themeColor="text1"/>
          <w:sz w:val="24"/>
          <w:szCs w:val="24"/>
        </w:rPr>
        <w:t>個人情報</w:t>
      </w:r>
      <w:r w:rsidR="00DD4ABE" w:rsidRPr="00C42A51">
        <w:rPr>
          <w:rFonts w:hint="eastAsia"/>
          <w:color w:val="000000" w:themeColor="text1"/>
          <w:sz w:val="24"/>
          <w:szCs w:val="24"/>
        </w:rPr>
        <w:t>及び要配慮個人情報</w:t>
      </w:r>
    </w:p>
    <w:p w14:paraId="365216B4" w14:textId="6E07669A" w:rsidR="00D93D38" w:rsidRPr="00C42A51" w:rsidRDefault="00406FCC" w:rsidP="00022126">
      <w:pPr>
        <w:ind w:firstLineChars="200" w:firstLine="513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青森市は、</w:t>
      </w:r>
      <w:r w:rsidR="00602D0E" w:rsidRPr="00C42A51">
        <w:rPr>
          <w:rFonts w:hint="eastAsia"/>
          <w:color w:val="000000" w:themeColor="text1"/>
          <w:sz w:val="24"/>
          <w:szCs w:val="24"/>
        </w:rPr>
        <w:t>みまもりサービス</w:t>
      </w:r>
      <w:r w:rsidR="00B03A4B" w:rsidRPr="00C42A51">
        <w:rPr>
          <w:rFonts w:hint="eastAsia"/>
          <w:color w:val="000000" w:themeColor="text1"/>
          <w:sz w:val="24"/>
          <w:szCs w:val="24"/>
        </w:rPr>
        <w:t>では下記のデータを</w:t>
      </w:r>
      <w:r w:rsidR="00F51E47" w:rsidRPr="00C42A51">
        <w:rPr>
          <w:rFonts w:hint="eastAsia"/>
          <w:color w:val="000000" w:themeColor="text1"/>
          <w:sz w:val="24"/>
          <w:szCs w:val="24"/>
        </w:rPr>
        <w:t>取得</w:t>
      </w:r>
      <w:r w:rsidR="00B03A4B" w:rsidRPr="00C42A51">
        <w:rPr>
          <w:rFonts w:hint="eastAsia"/>
          <w:color w:val="000000" w:themeColor="text1"/>
          <w:sz w:val="24"/>
          <w:szCs w:val="24"/>
        </w:rPr>
        <w:t>し、</w:t>
      </w:r>
      <w:r w:rsidR="008028A0" w:rsidRPr="00C42A51">
        <w:rPr>
          <w:rFonts w:hint="eastAsia"/>
          <w:color w:val="000000" w:themeColor="text1"/>
          <w:sz w:val="24"/>
          <w:szCs w:val="24"/>
        </w:rPr>
        <w:t>及び</w:t>
      </w:r>
      <w:r w:rsidR="00B03A4B" w:rsidRPr="00C42A51">
        <w:rPr>
          <w:rFonts w:hint="eastAsia"/>
          <w:color w:val="000000" w:themeColor="text1"/>
          <w:sz w:val="24"/>
          <w:szCs w:val="24"/>
        </w:rPr>
        <w:t>利用します。</w:t>
      </w:r>
    </w:p>
    <w:p w14:paraId="7A12FD1B" w14:textId="2CF81B8E" w:rsidR="009179E6" w:rsidRPr="00C42A51" w:rsidRDefault="00FF7D6E" w:rsidP="001633AB">
      <w:pPr>
        <w:pStyle w:val="a3"/>
        <w:numPr>
          <w:ilvl w:val="0"/>
          <w:numId w:val="3"/>
        </w:numPr>
        <w:ind w:leftChars="0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以下の</w:t>
      </w:r>
      <w:r w:rsidR="00F51E47" w:rsidRPr="00C42A51">
        <w:rPr>
          <w:rFonts w:hint="eastAsia"/>
          <w:color w:val="000000" w:themeColor="text1"/>
          <w:sz w:val="24"/>
          <w:szCs w:val="24"/>
        </w:rPr>
        <w:t>機器から確認できる</w:t>
      </w:r>
      <w:r w:rsidR="009179E6" w:rsidRPr="00C42A51">
        <w:rPr>
          <w:rFonts w:hint="eastAsia"/>
          <w:color w:val="000000" w:themeColor="text1"/>
          <w:sz w:val="24"/>
          <w:szCs w:val="24"/>
        </w:rPr>
        <w:t>データ</w:t>
      </w:r>
    </w:p>
    <w:p w14:paraId="69DD1F78" w14:textId="68130CA7" w:rsidR="00DD4ABE" w:rsidRPr="00C42A51" w:rsidRDefault="00DD4ABE" w:rsidP="00DD4ABE">
      <w:pPr>
        <w:pStyle w:val="a3"/>
        <w:numPr>
          <w:ilvl w:val="1"/>
          <w:numId w:val="3"/>
        </w:numPr>
        <w:ind w:leftChars="0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生体センサーシステム（医療機器</w:t>
      </w:r>
      <w:r w:rsidR="00EC09DD" w:rsidRPr="00C42A51">
        <w:rPr>
          <w:rFonts w:hint="eastAsia"/>
          <w:color w:val="000000" w:themeColor="text1"/>
          <w:sz w:val="24"/>
          <w:szCs w:val="24"/>
        </w:rPr>
        <w:t>等</w:t>
      </w:r>
      <w:r w:rsidRPr="00C42A51">
        <w:rPr>
          <w:rFonts w:hint="eastAsia"/>
          <w:color w:val="000000" w:themeColor="text1"/>
          <w:sz w:val="24"/>
          <w:szCs w:val="24"/>
        </w:rPr>
        <w:t>）</w:t>
      </w:r>
    </w:p>
    <w:p w14:paraId="28F70E69" w14:textId="4A17A9C1" w:rsidR="00DD4ABE" w:rsidRPr="00C42A51" w:rsidRDefault="00DD4ABE" w:rsidP="00DD4ABE">
      <w:pPr>
        <w:pStyle w:val="a3"/>
        <w:numPr>
          <w:ilvl w:val="2"/>
          <w:numId w:val="3"/>
        </w:numPr>
        <w:ind w:leftChars="0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血中酸素飽和度</w:t>
      </w:r>
    </w:p>
    <w:p w14:paraId="752902A2" w14:textId="5209CCBF" w:rsidR="00DD4ABE" w:rsidRPr="00C42A51" w:rsidRDefault="00DD4ABE" w:rsidP="00DD4ABE">
      <w:pPr>
        <w:pStyle w:val="a3"/>
        <w:numPr>
          <w:ilvl w:val="2"/>
          <w:numId w:val="3"/>
        </w:numPr>
        <w:ind w:leftChars="0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脈拍</w:t>
      </w:r>
    </w:p>
    <w:p w14:paraId="30A39A62" w14:textId="68B6A9B4" w:rsidR="00DD4ABE" w:rsidRPr="00C42A51" w:rsidRDefault="00DD4ABE" w:rsidP="00DD4ABE">
      <w:pPr>
        <w:pStyle w:val="a3"/>
        <w:numPr>
          <w:ilvl w:val="2"/>
          <w:numId w:val="3"/>
        </w:numPr>
        <w:ind w:leftChars="0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心拍</w:t>
      </w:r>
    </w:p>
    <w:p w14:paraId="6D27F901" w14:textId="47509C45" w:rsidR="00DD4ABE" w:rsidRPr="00C42A51" w:rsidRDefault="00DD4ABE">
      <w:pPr>
        <w:pStyle w:val="a3"/>
        <w:numPr>
          <w:ilvl w:val="2"/>
          <w:numId w:val="3"/>
        </w:numPr>
        <w:ind w:leftChars="0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体温</w:t>
      </w:r>
    </w:p>
    <w:p w14:paraId="3DD946D9" w14:textId="4364B0CB" w:rsidR="00EC09DD" w:rsidRPr="00C42A51" w:rsidRDefault="00EC09DD">
      <w:pPr>
        <w:pStyle w:val="a3"/>
        <w:numPr>
          <w:ilvl w:val="2"/>
          <w:numId w:val="3"/>
        </w:numPr>
        <w:ind w:leftChars="0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血圧</w:t>
      </w:r>
    </w:p>
    <w:p w14:paraId="6347788A" w14:textId="0C6E4AB4" w:rsidR="00DD4ABE" w:rsidRPr="00C42A51" w:rsidRDefault="00DD4ABE" w:rsidP="00DD4ABE">
      <w:pPr>
        <w:pStyle w:val="a3"/>
        <w:numPr>
          <w:ilvl w:val="1"/>
          <w:numId w:val="3"/>
        </w:numPr>
        <w:ind w:leftChars="0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みまもり情報連携システム（ヘルスケアデータプラットフォーム）</w:t>
      </w:r>
    </w:p>
    <w:p w14:paraId="04CE6B32" w14:textId="324549AC" w:rsidR="00DD4ABE" w:rsidRPr="00C42A51" w:rsidRDefault="00DD4ABE" w:rsidP="00DD4ABE">
      <w:pPr>
        <w:pStyle w:val="a3"/>
        <w:numPr>
          <w:ilvl w:val="2"/>
          <w:numId w:val="3"/>
        </w:numPr>
        <w:ind w:leftChars="0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既往歴</w:t>
      </w:r>
    </w:p>
    <w:p w14:paraId="27282A32" w14:textId="536858F2" w:rsidR="00DD4ABE" w:rsidRPr="00C42A51" w:rsidRDefault="00DD4ABE" w:rsidP="00DD4ABE">
      <w:pPr>
        <w:pStyle w:val="a3"/>
        <w:numPr>
          <w:ilvl w:val="2"/>
          <w:numId w:val="3"/>
        </w:numPr>
        <w:ind w:leftChars="0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アレルギー情報</w:t>
      </w:r>
    </w:p>
    <w:p w14:paraId="65292017" w14:textId="6B520621" w:rsidR="00DD4ABE" w:rsidRPr="00C42A51" w:rsidRDefault="00DD4ABE" w:rsidP="00DD4ABE">
      <w:pPr>
        <w:pStyle w:val="a3"/>
        <w:numPr>
          <w:ilvl w:val="2"/>
          <w:numId w:val="3"/>
        </w:numPr>
        <w:ind w:leftChars="0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要介護度</w:t>
      </w:r>
    </w:p>
    <w:p w14:paraId="44C213AD" w14:textId="664E13B4" w:rsidR="00DD4ABE" w:rsidRPr="00C42A51" w:rsidRDefault="00DD4ABE" w:rsidP="00DD4ABE">
      <w:pPr>
        <w:pStyle w:val="a3"/>
        <w:numPr>
          <w:ilvl w:val="2"/>
          <w:numId w:val="3"/>
        </w:numPr>
        <w:ind w:leftChars="0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障害等級</w:t>
      </w:r>
    </w:p>
    <w:p w14:paraId="5C56C851" w14:textId="104FA99E" w:rsidR="00DD4ABE" w:rsidRPr="00C42A51" w:rsidRDefault="00DD4ABE" w:rsidP="00DD4ABE">
      <w:pPr>
        <w:pStyle w:val="a3"/>
        <w:numPr>
          <w:ilvl w:val="2"/>
          <w:numId w:val="3"/>
        </w:numPr>
        <w:ind w:leftChars="0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ペースメーカ装着情報</w:t>
      </w:r>
    </w:p>
    <w:p w14:paraId="5B2ADAA1" w14:textId="687E7DF5" w:rsidR="00035D59" w:rsidRPr="00C42A51" w:rsidRDefault="00035D59" w:rsidP="00DD4ABE">
      <w:pPr>
        <w:pStyle w:val="a3"/>
        <w:numPr>
          <w:ilvl w:val="2"/>
          <w:numId w:val="3"/>
        </w:numPr>
        <w:ind w:leftChars="0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電話番号</w:t>
      </w:r>
    </w:p>
    <w:p w14:paraId="2AFDBFD1" w14:textId="52DB1E66" w:rsidR="00DD4ABE" w:rsidRPr="00C42A51" w:rsidRDefault="00DD4ABE" w:rsidP="00DD4ABE">
      <w:pPr>
        <w:pStyle w:val="a3"/>
        <w:numPr>
          <w:ilvl w:val="2"/>
          <w:numId w:val="3"/>
        </w:numPr>
        <w:ind w:leftChars="0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身長</w:t>
      </w:r>
    </w:p>
    <w:p w14:paraId="3B2A0B84" w14:textId="2C677B0A" w:rsidR="00DD4ABE" w:rsidRPr="00C42A51" w:rsidRDefault="00DD4ABE" w:rsidP="00DD4ABE">
      <w:pPr>
        <w:pStyle w:val="a3"/>
        <w:numPr>
          <w:ilvl w:val="2"/>
          <w:numId w:val="3"/>
        </w:numPr>
        <w:ind w:leftChars="0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体重</w:t>
      </w:r>
    </w:p>
    <w:p w14:paraId="18E80B19" w14:textId="398FFB58" w:rsidR="00DD4ABE" w:rsidRPr="00C42A51" w:rsidRDefault="00DD4ABE" w:rsidP="00DD4ABE">
      <w:pPr>
        <w:pStyle w:val="a3"/>
        <w:numPr>
          <w:ilvl w:val="2"/>
          <w:numId w:val="3"/>
        </w:numPr>
        <w:ind w:leftChars="0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性別</w:t>
      </w:r>
    </w:p>
    <w:p w14:paraId="63AA2852" w14:textId="4B5F58B1" w:rsidR="00DD4ABE" w:rsidRPr="00C42A51" w:rsidRDefault="00DD4ABE" w:rsidP="00DD4ABE">
      <w:pPr>
        <w:pStyle w:val="a3"/>
        <w:numPr>
          <w:ilvl w:val="2"/>
          <w:numId w:val="3"/>
        </w:numPr>
        <w:ind w:leftChars="0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生年月日</w:t>
      </w:r>
    </w:p>
    <w:p w14:paraId="7CC7DBA8" w14:textId="44FE6BF2" w:rsidR="00DD4ABE" w:rsidRPr="00C42A51" w:rsidRDefault="00DD4ABE">
      <w:pPr>
        <w:pStyle w:val="a3"/>
        <w:numPr>
          <w:ilvl w:val="2"/>
          <w:numId w:val="3"/>
        </w:numPr>
        <w:ind w:leftChars="0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血液型</w:t>
      </w:r>
    </w:p>
    <w:p w14:paraId="4351C2A6" w14:textId="3F870DD1" w:rsidR="00164109" w:rsidRPr="00C42A51" w:rsidRDefault="00DD4ABE">
      <w:pPr>
        <w:pStyle w:val="a3"/>
        <w:numPr>
          <w:ilvl w:val="2"/>
          <w:numId w:val="3"/>
        </w:numPr>
        <w:ind w:leftChars="0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みまもり関係者の連絡先（かかりつけ医</w:t>
      </w:r>
      <w:r w:rsidR="00164109" w:rsidRPr="00C42A51">
        <w:rPr>
          <w:rFonts w:hint="eastAsia"/>
          <w:color w:val="000000" w:themeColor="text1"/>
          <w:sz w:val="24"/>
          <w:szCs w:val="24"/>
        </w:rPr>
        <w:t>など</w:t>
      </w:r>
      <w:r w:rsidRPr="00C42A51">
        <w:rPr>
          <w:rFonts w:hint="eastAsia"/>
          <w:color w:val="000000" w:themeColor="text1"/>
          <w:sz w:val="24"/>
          <w:szCs w:val="24"/>
        </w:rPr>
        <w:t>）</w:t>
      </w:r>
    </w:p>
    <w:p w14:paraId="73D5A0FF" w14:textId="3B29D04F" w:rsidR="00035D59" w:rsidRPr="00C42A51" w:rsidRDefault="00035D59">
      <w:pPr>
        <w:pStyle w:val="a3"/>
        <w:numPr>
          <w:ilvl w:val="2"/>
          <w:numId w:val="3"/>
        </w:numPr>
        <w:ind w:leftChars="0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緊急連絡先（ご指定のご親族等の氏名、本人との関係性、</w:t>
      </w:r>
      <w:r w:rsidR="00843624" w:rsidRPr="00C42A51">
        <w:rPr>
          <w:rFonts w:hint="eastAsia"/>
          <w:color w:val="000000" w:themeColor="text1"/>
          <w:sz w:val="24"/>
          <w:szCs w:val="24"/>
        </w:rPr>
        <w:t>連絡先</w:t>
      </w:r>
      <w:r w:rsidRPr="00C42A51">
        <w:rPr>
          <w:rFonts w:hint="eastAsia"/>
          <w:color w:val="000000" w:themeColor="text1"/>
          <w:sz w:val="24"/>
          <w:szCs w:val="24"/>
        </w:rPr>
        <w:t>）</w:t>
      </w:r>
    </w:p>
    <w:p w14:paraId="34537F20" w14:textId="1C573A0E" w:rsidR="00DB48B0" w:rsidRPr="00C42A51" w:rsidRDefault="004B24BD" w:rsidP="0015674E">
      <w:pPr>
        <w:pStyle w:val="a3"/>
        <w:numPr>
          <w:ilvl w:val="1"/>
          <w:numId w:val="3"/>
        </w:numPr>
        <w:ind w:leftChars="0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テレビ電話</w:t>
      </w:r>
    </w:p>
    <w:p w14:paraId="538E8C60" w14:textId="771F969E" w:rsidR="008028A0" w:rsidRPr="00C42A51" w:rsidRDefault="0015674E">
      <w:pPr>
        <w:pStyle w:val="a3"/>
        <w:numPr>
          <w:ilvl w:val="2"/>
          <w:numId w:val="3"/>
        </w:numPr>
        <w:ind w:leftChars="0"/>
        <w:rPr>
          <w:color w:val="000000" w:themeColor="text1"/>
        </w:rPr>
      </w:pPr>
      <w:r w:rsidRPr="00C42A51">
        <w:rPr>
          <w:rFonts w:hint="eastAsia"/>
          <w:color w:val="000000" w:themeColor="text1"/>
          <w:sz w:val="24"/>
          <w:szCs w:val="24"/>
        </w:rPr>
        <w:lastRenderedPageBreak/>
        <w:t>テレビ電話の</w:t>
      </w:r>
      <w:r w:rsidR="004B24BD" w:rsidRPr="00C42A51">
        <w:rPr>
          <w:rFonts w:hint="eastAsia"/>
          <w:color w:val="000000" w:themeColor="text1"/>
          <w:sz w:val="24"/>
          <w:szCs w:val="24"/>
        </w:rPr>
        <w:t>使用</w:t>
      </w:r>
      <w:r w:rsidR="00FF7D6E" w:rsidRPr="00C42A51">
        <w:rPr>
          <w:rFonts w:hint="eastAsia"/>
          <w:color w:val="000000" w:themeColor="text1"/>
          <w:sz w:val="24"/>
          <w:szCs w:val="24"/>
        </w:rPr>
        <w:t>回数、目的</w:t>
      </w:r>
    </w:p>
    <w:p w14:paraId="46946C2B" w14:textId="1A5E15E2" w:rsidR="008028A0" w:rsidRPr="00C42A51" w:rsidRDefault="005E7018" w:rsidP="00022126">
      <w:pPr>
        <w:pStyle w:val="a3"/>
        <w:numPr>
          <w:ilvl w:val="0"/>
          <w:numId w:val="3"/>
        </w:numPr>
        <w:ind w:leftChars="0" w:firstLine="6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測定回数</w:t>
      </w:r>
    </w:p>
    <w:p w14:paraId="470680B7" w14:textId="7F8957A4" w:rsidR="008028A0" w:rsidRPr="00C42A51" w:rsidRDefault="005E7018" w:rsidP="00022126">
      <w:pPr>
        <w:pStyle w:val="a3"/>
        <w:numPr>
          <w:ilvl w:val="0"/>
          <w:numId w:val="4"/>
        </w:numPr>
        <w:ind w:leftChars="0" w:left="1276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毎日、最低でも朝、昼、晩の３回測定</w:t>
      </w:r>
    </w:p>
    <w:p w14:paraId="75A1BB0E" w14:textId="3E250AD3" w:rsidR="00720061" w:rsidRPr="00C42A51" w:rsidRDefault="00720061" w:rsidP="00720061">
      <w:pPr>
        <w:pStyle w:val="a3"/>
        <w:ind w:leftChars="0" w:left="420"/>
        <w:rPr>
          <w:color w:val="000000" w:themeColor="text1"/>
          <w:sz w:val="24"/>
          <w:szCs w:val="24"/>
        </w:rPr>
      </w:pPr>
    </w:p>
    <w:p w14:paraId="3C048FC0" w14:textId="0453978E" w:rsidR="008E0C42" w:rsidRPr="00C42A51" w:rsidRDefault="008E0C42" w:rsidP="00B03A4B">
      <w:pPr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３　個人情報</w:t>
      </w:r>
      <w:r w:rsidR="00035D59" w:rsidRPr="00C42A51">
        <w:rPr>
          <w:rFonts w:hint="eastAsia"/>
          <w:color w:val="000000" w:themeColor="text1"/>
          <w:sz w:val="24"/>
          <w:szCs w:val="24"/>
        </w:rPr>
        <w:t>及び要配慮個人情報</w:t>
      </w:r>
      <w:r w:rsidRPr="00C42A51">
        <w:rPr>
          <w:rFonts w:hint="eastAsia"/>
          <w:color w:val="000000" w:themeColor="text1"/>
          <w:sz w:val="24"/>
          <w:szCs w:val="24"/>
        </w:rPr>
        <w:t>の利用期間</w:t>
      </w:r>
    </w:p>
    <w:p w14:paraId="160B8C5F" w14:textId="304AFF81" w:rsidR="008E0C42" w:rsidRPr="00C42A51" w:rsidRDefault="008E0C42" w:rsidP="00B03A4B">
      <w:pPr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 xml:space="preserve">　　令和</w:t>
      </w:r>
      <w:r w:rsidR="00164109" w:rsidRPr="00C42A51">
        <w:rPr>
          <w:rFonts w:hint="eastAsia"/>
          <w:color w:val="000000" w:themeColor="text1"/>
          <w:sz w:val="24"/>
          <w:szCs w:val="24"/>
        </w:rPr>
        <w:t>＿</w:t>
      </w:r>
      <w:r w:rsidR="006805F2" w:rsidRPr="00C42A51">
        <w:rPr>
          <w:rFonts w:hint="eastAsia"/>
          <w:color w:val="000000" w:themeColor="text1"/>
          <w:sz w:val="24"/>
          <w:szCs w:val="24"/>
        </w:rPr>
        <w:t>年</w:t>
      </w:r>
      <w:r w:rsidR="00164109" w:rsidRPr="00C42A51">
        <w:rPr>
          <w:rFonts w:hint="eastAsia"/>
          <w:color w:val="000000" w:themeColor="text1"/>
          <w:sz w:val="24"/>
          <w:szCs w:val="24"/>
        </w:rPr>
        <w:t>＿</w:t>
      </w:r>
      <w:r w:rsidR="004B24BD" w:rsidRPr="00C42A51">
        <w:rPr>
          <w:rFonts w:hint="eastAsia"/>
          <w:color w:val="000000" w:themeColor="text1"/>
          <w:sz w:val="24"/>
          <w:szCs w:val="24"/>
        </w:rPr>
        <w:t>月</w:t>
      </w:r>
      <w:r w:rsidR="00164109" w:rsidRPr="00C42A51">
        <w:rPr>
          <w:rFonts w:hint="eastAsia"/>
          <w:color w:val="000000" w:themeColor="text1"/>
          <w:sz w:val="24"/>
          <w:szCs w:val="24"/>
        </w:rPr>
        <w:t>＿</w:t>
      </w:r>
      <w:r w:rsidRPr="00C42A51">
        <w:rPr>
          <w:rFonts w:hint="eastAsia"/>
          <w:color w:val="000000" w:themeColor="text1"/>
          <w:sz w:val="24"/>
          <w:szCs w:val="24"/>
        </w:rPr>
        <w:t>日（</w:t>
      </w:r>
      <w:r w:rsidR="00602D0E" w:rsidRPr="00C42A51">
        <w:rPr>
          <w:rFonts w:hint="eastAsia"/>
          <w:color w:val="000000" w:themeColor="text1"/>
          <w:sz w:val="24"/>
          <w:szCs w:val="24"/>
        </w:rPr>
        <w:t>みまもり</w:t>
      </w:r>
      <w:r w:rsidRPr="00C42A51">
        <w:rPr>
          <w:rFonts w:hint="eastAsia"/>
          <w:color w:val="000000" w:themeColor="text1"/>
          <w:sz w:val="24"/>
          <w:szCs w:val="24"/>
        </w:rPr>
        <w:t>サービス開始日）～　令和</w:t>
      </w:r>
      <w:r w:rsidR="008A0273" w:rsidRPr="00C42A51">
        <w:rPr>
          <w:rFonts w:hint="eastAsia"/>
          <w:color w:val="000000" w:themeColor="text1"/>
          <w:sz w:val="24"/>
          <w:szCs w:val="24"/>
        </w:rPr>
        <w:t>７</w:t>
      </w:r>
      <w:r w:rsidRPr="00C42A51">
        <w:rPr>
          <w:rFonts w:hint="eastAsia"/>
          <w:color w:val="000000" w:themeColor="text1"/>
          <w:sz w:val="24"/>
          <w:szCs w:val="24"/>
        </w:rPr>
        <w:t>年３月３１日</w:t>
      </w:r>
    </w:p>
    <w:p w14:paraId="1BD9F286" w14:textId="7A4FD1DE" w:rsidR="003C0B8F" w:rsidRPr="00C42A51" w:rsidRDefault="003C0B8F" w:rsidP="007D189B">
      <w:pPr>
        <w:ind w:left="265" w:hanging="265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 xml:space="preserve">　　なお、匿名化した個人情報については</w:t>
      </w:r>
      <w:r w:rsidR="00A42FA1" w:rsidRPr="00C42A51">
        <w:rPr>
          <w:rFonts w:hint="eastAsia"/>
          <w:color w:val="000000" w:themeColor="text1"/>
          <w:sz w:val="24"/>
          <w:szCs w:val="24"/>
        </w:rPr>
        <w:t>、利用期間終了後も</w:t>
      </w:r>
      <w:r w:rsidR="00602D0E" w:rsidRPr="00C42A51">
        <w:rPr>
          <w:rFonts w:hint="eastAsia"/>
          <w:color w:val="000000" w:themeColor="text1"/>
          <w:sz w:val="24"/>
          <w:szCs w:val="24"/>
        </w:rPr>
        <w:t>、みまもり</w:t>
      </w:r>
      <w:r w:rsidR="00D90A9B" w:rsidRPr="00C42A51">
        <w:rPr>
          <w:rFonts w:hint="eastAsia"/>
          <w:color w:val="000000" w:themeColor="text1"/>
          <w:sz w:val="24"/>
          <w:szCs w:val="24"/>
        </w:rPr>
        <w:t>サービス</w:t>
      </w:r>
      <w:r w:rsidR="00A42FA1" w:rsidRPr="00C42A51">
        <w:rPr>
          <w:rFonts w:hint="eastAsia"/>
          <w:color w:val="000000" w:themeColor="text1"/>
          <w:sz w:val="24"/>
          <w:szCs w:val="24"/>
        </w:rPr>
        <w:t>において第１</w:t>
      </w:r>
      <w:r w:rsidRPr="00C42A51">
        <w:rPr>
          <w:rFonts w:hint="eastAsia"/>
          <w:color w:val="000000" w:themeColor="text1"/>
          <w:sz w:val="24"/>
          <w:szCs w:val="24"/>
        </w:rPr>
        <w:t>項に定める目的の範囲で</w:t>
      </w:r>
      <w:r w:rsidR="00A42FA1" w:rsidRPr="00C42A51">
        <w:rPr>
          <w:rFonts w:hint="eastAsia"/>
          <w:color w:val="000000" w:themeColor="text1"/>
          <w:sz w:val="24"/>
          <w:szCs w:val="24"/>
        </w:rPr>
        <w:t>利用します。</w:t>
      </w:r>
    </w:p>
    <w:p w14:paraId="08A7F2FC" w14:textId="77777777" w:rsidR="00DE1107" w:rsidRPr="00C42A51" w:rsidRDefault="00DE1107" w:rsidP="00DF45AB">
      <w:pPr>
        <w:rPr>
          <w:color w:val="000000" w:themeColor="text1"/>
          <w:sz w:val="24"/>
          <w:szCs w:val="24"/>
        </w:rPr>
      </w:pPr>
    </w:p>
    <w:p w14:paraId="1951B1ED" w14:textId="671DF348" w:rsidR="009F5389" w:rsidRPr="00C42A51" w:rsidRDefault="008E0C42" w:rsidP="00DF45AB">
      <w:pPr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４</w:t>
      </w:r>
      <w:r w:rsidR="003F49FB" w:rsidRPr="00C42A51">
        <w:rPr>
          <w:rFonts w:hint="eastAsia"/>
          <w:color w:val="000000" w:themeColor="text1"/>
          <w:sz w:val="24"/>
          <w:szCs w:val="24"/>
        </w:rPr>
        <w:t xml:space="preserve">　個人情報</w:t>
      </w:r>
      <w:r w:rsidR="00800FF7" w:rsidRPr="00C42A51">
        <w:rPr>
          <w:rFonts w:hint="eastAsia"/>
          <w:color w:val="000000" w:themeColor="text1"/>
          <w:sz w:val="24"/>
          <w:szCs w:val="24"/>
        </w:rPr>
        <w:t>及び要配慮個人情報</w:t>
      </w:r>
      <w:r w:rsidR="003F49FB" w:rsidRPr="00C42A51">
        <w:rPr>
          <w:rFonts w:hint="eastAsia"/>
          <w:color w:val="000000" w:themeColor="text1"/>
          <w:sz w:val="24"/>
          <w:szCs w:val="24"/>
        </w:rPr>
        <w:t>の</w:t>
      </w:r>
      <w:r w:rsidR="00DA3106" w:rsidRPr="00C42A51">
        <w:rPr>
          <w:rFonts w:hint="eastAsia"/>
          <w:color w:val="000000" w:themeColor="text1"/>
          <w:sz w:val="24"/>
          <w:szCs w:val="24"/>
        </w:rPr>
        <w:t>利用</w:t>
      </w:r>
      <w:r w:rsidR="00A66F92" w:rsidRPr="00C42A51">
        <w:rPr>
          <w:rFonts w:hint="eastAsia"/>
          <w:color w:val="000000" w:themeColor="text1"/>
          <w:sz w:val="24"/>
          <w:szCs w:val="24"/>
        </w:rPr>
        <w:t>に関する基本</w:t>
      </w:r>
      <w:r w:rsidR="003F49FB" w:rsidRPr="00C42A51">
        <w:rPr>
          <w:rFonts w:hint="eastAsia"/>
          <w:color w:val="000000" w:themeColor="text1"/>
          <w:sz w:val="24"/>
          <w:szCs w:val="24"/>
        </w:rPr>
        <w:t>方針</w:t>
      </w:r>
    </w:p>
    <w:p w14:paraId="6E238F23" w14:textId="789B4C87" w:rsidR="003F49FB" w:rsidRPr="00C42A51" w:rsidRDefault="009022E9" w:rsidP="003F49FB">
      <w:pPr>
        <w:ind w:leftChars="100" w:left="227" w:firstLineChars="100" w:firstLine="257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みまもりサービス</w:t>
      </w:r>
      <w:r w:rsidR="003F49FB" w:rsidRPr="00C42A51">
        <w:rPr>
          <w:rFonts w:hint="eastAsia"/>
          <w:color w:val="000000" w:themeColor="text1"/>
          <w:sz w:val="24"/>
          <w:szCs w:val="24"/>
        </w:rPr>
        <w:t>において取得した個人情報については、</w:t>
      </w:r>
      <w:r w:rsidR="00EA22D9" w:rsidRPr="00C42A51">
        <w:rPr>
          <w:rFonts w:hint="eastAsia"/>
          <w:color w:val="000000" w:themeColor="text1"/>
          <w:sz w:val="24"/>
          <w:szCs w:val="24"/>
        </w:rPr>
        <w:t>業務の性質上本人の特定が必要な場合以外は、</w:t>
      </w:r>
      <w:r w:rsidR="003F49FB" w:rsidRPr="00C42A51">
        <w:rPr>
          <w:rFonts w:hint="eastAsia"/>
          <w:color w:val="000000" w:themeColor="text1"/>
          <w:sz w:val="24"/>
          <w:szCs w:val="24"/>
        </w:rPr>
        <w:t>本人を特定できる情報（氏名、生年月日、住所等）を除いた</w:t>
      </w:r>
      <w:r w:rsidR="00556D23" w:rsidRPr="00C42A51">
        <w:rPr>
          <w:rFonts w:hint="eastAsia"/>
          <w:color w:val="000000" w:themeColor="text1"/>
          <w:sz w:val="24"/>
          <w:szCs w:val="24"/>
        </w:rPr>
        <w:t>（</w:t>
      </w:r>
      <w:r w:rsidR="003F49FB" w:rsidRPr="00C42A51">
        <w:rPr>
          <w:rFonts w:hint="eastAsia"/>
          <w:color w:val="000000" w:themeColor="text1"/>
          <w:sz w:val="24"/>
          <w:szCs w:val="24"/>
        </w:rPr>
        <w:t>匿名</w:t>
      </w:r>
      <w:r w:rsidR="00556D23" w:rsidRPr="00C42A51">
        <w:rPr>
          <w:rFonts w:hint="eastAsia"/>
          <w:color w:val="000000" w:themeColor="text1"/>
          <w:sz w:val="24"/>
          <w:szCs w:val="24"/>
        </w:rPr>
        <w:t>化）情報に加工し</w:t>
      </w:r>
      <w:r w:rsidR="00A66F92" w:rsidRPr="00C42A51">
        <w:rPr>
          <w:rFonts w:hint="eastAsia"/>
          <w:color w:val="000000" w:themeColor="text1"/>
          <w:sz w:val="24"/>
          <w:szCs w:val="24"/>
        </w:rPr>
        <w:t>た上で利用</w:t>
      </w:r>
      <w:r w:rsidR="00556D23" w:rsidRPr="00C42A51">
        <w:rPr>
          <w:rFonts w:hint="eastAsia"/>
          <w:color w:val="000000" w:themeColor="text1"/>
          <w:sz w:val="24"/>
          <w:szCs w:val="24"/>
        </w:rPr>
        <w:t>します。</w:t>
      </w:r>
    </w:p>
    <w:p w14:paraId="65371AD6" w14:textId="78D3CCE7" w:rsidR="003F49FB" w:rsidRPr="00C42A51" w:rsidRDefault="003F49FB" w:rsidP="00DF45AB">
      <w:pPr>
        <w:rPr>
          <w:color w:val="000000" w:themeColor="text1"/>
          <w:sz w:val="24"/>
          <w:szCs w:val="24"/>
        </w:rPr>
      </w:pPr>
    </w:p>
    <w:p w14:paraId="0E0D7DF4" w14:textId="4715F88A" w:rsidR="00DF45AB" w:rsidRPr="00C42A51" w:rsidRDefault="008E0C42" w:rsidP="00DF45AB">
      <w:pPr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５</w:t>
      </w:r>
      <w:r w:rsidR="00556D23" w:rsidRPr="00C42A51">
        <w:rPr>
          <w:rFonts w:hint="eastAsia"/>
          <w:color w:val="000000" w:themeColor="text1"/>
          <w:sz w:val="24"/>
          <w:szCs w:val="24"/>
        </w:rPr>
        <w:t xml:space="preserve">　</w:t>
      </w:r>
      <w:r w:rsidR="0090118C" w:rsidRPr="00C42A51">
        <w:rPr>
          <w:rFonts w:hint="eastAsia"/>
          <w:color w:val="000000" w:themeColor="text1"/>
          <w:sz w:val="24"/>
          <w:szCs w:val="24"/>
        </w:rPr>
        <w:t>個人情報</w:t>
      </w:r>
      <w:r w:rsidR="00800FF7" w:rsidRPr="00C42A51">
        <w:rPr>
          <w:rFonts w:hint="eastAsia"/>
          <w:color w:val="000000" w:themeColor="text1"/>
          <w:sz w:val="24"/>
          <w:szCs w:val="24"/>
        </w:rPr>
        <w:t>及び要配慮個人情報</w:t>
      </w:r>
      <w:r w:rsidR="0090118C" w:rsidRPr="00C42A51">
        <w:rPr>
          <w:rFonts w:hint="eastAsia"/>
          <w:color w:val="000000" w:themeColor="text1"/>
          <w:sz w:val="24"/>
          <w:szCs w:val="24"/>
        </w:rPr>
        <w:t>の管理</w:t>
      </w:r>
    </w:p>
    <w:p w14:paraId="36A5B6EF" w14:textId="57988F96" w:rsidR="00DF45AB" w:rsidRPr="00C42A51" w:rsidRDefault="0090118C" w:rsidP="0090118C">
      <w:pPr>
        <w:ind w:leftChars="100" w:left="227" w:firstLineChars="100" w:firstLine="257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個人情報の管理に</w:t>
      </w:r>
      <w:r w:rsidR="009022E9" w:rsidRPr="00C42A51">
        <w:rPr>
          <w:rFonts w:hint="eastAsia"/>
          <w:color w:val="000000" w:themeColor="text1"/>
          <w:sz w:val="24"/>
          <w:szCs w:val="24"/>
        </w:rPr>
        <w:t>あ</w:t>
      </w:r>
      <w:r w:rsidRPr="00C42A51">
        <w:rPr>
          <w:rFonts w:hint="eastAsia"/>
          <w:color w:val="000000" w:themeColor="text1"/>
          <w:sz w:val="24"/>
          <w:szCs w:val="24"/>
        </w:rPr>
        <w:t>たっては、個人情報保護法その他関係法令を遵守することはもとより、青森市情報セキュリティポリシーに基づ</w:t>
      </w:r>
      <w:r w:rsidR="00DA3106" w:rsidRPr="00C42A51">
        <w:rPr>
          <w:rFonts w:hint="eastAsia"/>
          <w:color w:val="000000" w:themeColor="text1"/>
          <w:sz w:val="24"/>
          <w:szCs w:val="24"/>
        </w:rPr>
        <w:t>く</w:t>
      </w:r>
      <w:r w:rsidR="00196CD6" w:rsidRPr="00C42A51">
        <w:rPr>
          <w:rFonts w:hint="eastAsia"/>
          <w:color w:val="000000" w:themeColor="text1"/>
          <w:sz w:val="24"/>
          <w:szCs w:val="24"/>
        </w:rPr>
        <w:t>情報</w:t>
      </w:r>
      <w:r w:rsidR="006E180B" w:rsidRPr="00C42A51">
        <w:rPr>
          <w:rFonts w:hint="eastAsia"/>
          <w:color w:val="000000" w:themeColor="text1"/>
          <w:sz w:val="24"/>
          <w:szCs w:val="24"/>
        </w:rPr>
        <w:t>セキュリティ</w:t>
      </w:r>
      <w:r w:rsidRPr="00C42A51">
        <w:rPr>
          <w:rFonts w:hint="eastAsia"/>
          <w:color w:val="000000" w:themeColor="text1"/>
          <w:sz w:val="24"/>
          <w:szCs w:val="24"/>
        </w:rPr>
        <w:t>管理者</w:t>
      </w:r>
      <w:r w:rsidR="00196CD6" w:rsidRPr="00C42A51">
        <w:rPr>
          <w:rFonts w:hint="eastAsia"/>
          <w:color w:val="000000" w:themeColor="text1"/>
          <w:sz w:val="24"/>
          <w:szCs w:val="24"/>
        </w:rPr>
        <w:t>の設置</w:t>
      </w:r>
      <w:r w:rsidRPr="00C42A51">
        <w:rPr>
          <w:rFonts w:hint="eastAsia"/>
          <w:color w:val="000000" w:themeColor="text1"/>
          <w:sz w:val="24"/>
          <w:szCs w:val="24"/>
        </w:rPr>
        <w:t>など、個人情報の漏えい、滅失</w:t>
      </w:r>
      <w:r w:rsidR="00DA3106" w:rsidRPr="00C42A51">
        <w:rPr>
          <w:rFonts w:hint="eastAsia"/>
          <w:color w:val="000000" w:themeColor="text1"/>
          <w:sz w:val="24"/>
          <w:szCs w:val="24"/>
        </w:rPr>
        <w:t>又はき</w:t>
      </w:r>
      <w:r w:rsidRPr="00C42A51">
        <w:rPr>
          <w:rFonts w:hint="eastAsia"/>
          <w:color w:val="000000" w:themeColor="text1"/>
          <w:sz w:val="24"/>
          <w:szCs w:val="24"/>
        </w:rPr>
        <w:t>損</w:t>
      </w:r>
      <w:r w:rsidR="00DA3106" w:rsidRPr="00C42A51">
        <w:rPr>
          <w:rFonts w:hint="eastAsia"/>
          <w:color w:val="000000" w:themeColor="text1"/>
          <w:sz w:val="24"/>
          <w:szCs w:val="24"/>
        </w:rPr>
        <w:t>の</w:t>
      </w:r>
      <w:r w:rsidRPr="00C42A51">
        <w:rPr>
          <w:rFonts w:hint="eastAsia"/>
          <w:color w:val="000000" w:themeColor="text1"/>
          <w:sz w:val="24"/>
          <w:szCs w:val="24"/>
        </w:rPr>
        <w:t>防止</w:t>
      </w:r>
      <w:r w:rsidR="00DA3106" w:rsidRPr="00C42A51">
        <w:rPr>
          <w:rFonts w:hint="eastAsia"/>
          <w:color w:val="000000" w:themeColor="text1"/>
          <w:sz w:val="24"/>
          <w:szCs w:val="24"/>
        </w:rPr>
        <w:t>その他の個人情報の適切な管理のために必要な措置</w:t>
      </w:r>
      <w:r w:rsidRPr="00C42A51">
        <w:rPr>
          <w:rFonts w:hint="eastAsia"/>
          <w:color w:val="000000" w:themeColor="text1"/>
          <w:sz w:val="24"/>
          <w:szCs w:val="24"/>
        </w:rPr>
        <w:t>を講じます。</w:t>
      </w:r>
    </w:p>
    <w:p w14:paraId="30896B0C" w14:textId="12C955B8" w:rsidR="0015674E" w:rsidRPr="00C42A51" w:rsidRDefault="0015674E" w:rsidP="0090118C">
      <w:pPr>
        <w:ind w:leftChars="100" w:left="227" w:firstLineChars="100" w:firstLine="257"/>
        <w:rPr>
          <w:color w:val="000000" w:themeColor="text1"/>
          <w:sz w:val="24"/>
          <w:szCs w:val="24"/>
        </w:rPr>
      </w:pPr>
    </w:p>
    <w:p w14:paraId="3C22CF1B" w14:textId="6F8D98BB" w:rsidR="00B03A4B" w:rsidRPr="00C42A51" w:rsidRDefault="008E0C42" w:rsidP="00B03A4B">
      <w:pPr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６</w:t>
      </w:r>
      <w:r w:rsidR="00B03A4B" w:rsidRPr="00C42A51">
        <w:rPr>
          <w:rFonts w:hint="eastAsia"/>
          <w:color w:val="000000" w:themeColor="text1"/>
          <w:sz w:val="24"/>
          <w:szCs w:val="24"/>
        </w:rPr>
        <w:t xml:space="preserve">　個人情報</w:t>
      </w:r>
      <w:r w:rsidR="00800FF7" w:rsidRPr="00C42A51">
        <w:rPr>
          <w:rFonts w:hint="eastAsia"/>
          <w:color w:val="000000" w:themeColor="text1"/>
          <w:sz w:val="24"/>
          <w:szCs w:val="24"/>
        </w:rPr>
        <w:t>及び要配慮個人情報</w:t>
      </w:r>
      <w:r w:rsidR="00B03A4B" w:rsidRPr="00C42A51">
        <w:rPr>
          <w:rFonts w:hint="eastAsia"/>
          <w:color w:val="000000" w:themeColor="text1"/>
          <w:sz w:val="24"/>
          <w:szCs w:val="24"/>
        </w:rPr>
        <w:t>の提</w:t>
      </w:r>
      <w:bookmarkStart w:id="0" w:name="_GoBack"/>
      <w:bookmarkEnd w:id="0"/>
      <w:r w:rsidR="00B03A4B" w:rsidRPr="00C42A51">
        <w:rPr>
          <w:rFonts w:hint="eastAsia"/>
          <w:color w:val="000000" w:themeColor="text1"/>
          <w:sz w:val="24"/>
          <w:szCs w:val="24"/>
        </w:rPr>
        <w:t>供</w:t>
      </w:r>
    </w:p>
    <w:p w14:paraId="381ED57A" w14:textId="3242070F" w:rsidR="00A42FA1" w:rsidRPr="00C42A51" w:rsidRDefault="00602D0E" w:rsidP="007D189B">
      <w:pPr>
        <w:ind w:left="265" w:firstLineChars="96" w:firstLine="246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みまもり</w:t>
      </w:r>
      <w:r w:rsidR="00164109" w:rsidRPr="00C42A51">
        <w:rPr>
          <w:rFonts w:hint="eastAsia"/>
          <w:color w:val="000000" w:themeColor="text1"/>
          <w:sz w:val="24"/>
          <w:szCs w:val="24"/>
        </w:rPr>
        <w:t>サービス</w:t>
      </w:r>
      <w:r w:rsidR="00B03A4B" w:rsidRPr="00C42A51">
        <w:rPr>
          <w:rFonts w:hint="eastAsia"/>
          <w:color w:val="000000" w:themeColor="text1"/>
          <w:sz w:val="24"/>
          <w:szCs w:val="24"/>
        </w:rPr>
        <w:t>において取得した個人情報は、匿名化した上で、本協定に関連する事業</w:t>
      </w:r>
      <w:r w:rsidR="00232B1C" w:rsidRPr="00C42A51">
        <w:rPr>
          <w:rFonts w:hint="eastAsia"/>
          <w:color w:val="000000" w:themeColor="text1"/>
          <w:sz w:val="24"/>
          <w:szCs w:val="24"/>
        </w:rPr>
        <w:t>の</w:t>
      </w:r>
      <w:r w:rsidR="00B03A4B" w:rsidRPr="00C42A51">
        <w:rPr>
          <w:rFonts w:hint="eastAsia"/>
          <w:color w:val="000000" w:themeColor="text1"/>
          <w:sz w:val="24"/>
          <w:szCs w:val="24"/>
        </w:rPr>
        <w:t>実施</w:t>
      </w:r>
      <w:r w:rsidR="00232B1C" w:rsidRPr="00C42A51">
        <w:rPr>
          <w:rFonts w:hint="eastAsia"/>
          <w:color w:val="000000" w:themeColor="text1"/>
          <w:sz w:val="24"/>
          <w:szCs w:val="24"/>
        </w:rPr>
        <w:t>、</w:t>
      </w:r>
      <w:r w:rsidR="00B03A4B" w:rsidRPr="00C42A51">
        <w:rPr>
          <w:rFonts w:hint="eastAsia"/>
          <w:color w:val="000000" w:themeColor="text1"/>
          <w:sz w:val="24"/>
          <w:szCs w:val="24"/>
        </w:rPr>
        <w:t>検討</w:t>
      </w:r>
      <w:r w:rsidRPr="00C42A51">
        <w:rPr>
          <w:rFonts w:hint="eastAsia"/>
          <w:color w:val="000000" w:themeColor="text1"/>
          <w:sz w:val="24"/>
          <w:szCs w:val="24"/>
        </w:rPr>
        <w:t>及び</w:t>
      </w:r>
      <w:r w:rsidR="00232B1C" w:rsidRPr="00C42A51">
        <w:rPr>
          <w:rFonts w:hint="eastAsia"/>
          <w:color w:val="000000" w:themeColor="text1"/>
          <w:sz w:val="24"/>
          <w:szCs w:val="24"/>
        </w:rPr>
        <w:t>研究</w:t>
      </w:r>
      <w:r w:rsidR="00B03A4B" w:rsidRPr="00C42A51">
        <w:rPr>
          <w:rFonts w:hint="eastAsia"/>
          <w:color w:val="000000" w:themeColor="text1"/>
          <w:sz w:val="24"/>
          <w:szCs w:val="24"/>
        </w:rPr>
        <w:t>のために、</w:t>
      </w:r>
      <w:r w:rsidRPr="00C42A51">
        <w:rPr>
          <w:rFonts w:hint="eastAsia"/>
          <w:color w:val="000000" w:themeColor="text1"/>
          <w:sz w:val="24"/>
          <w:szCs w:val="24"/>
        </w:rPr>
        <w:t>又は、みまもりサービス</w:t>
      </w:r>
      <w:r w:rsidR="007D6DDD" w:rsidRPr="00C42A51">
        <w:rPr>
          <w:rFonts w:hint="eastAsia"/>
          <w:color w:val="000000" w:themeColor="text1"/>
          <w:sz w:val="24"/>
          <w:szCs w:val="24"/>
        </w:rPr>
        <w:t>を通じた製品の有効性の検証およびその結果の周知のために、</w:t>
      </w:r>
      <w:r w:rsidR="00406FCC" w:rsidRPr="00C42A51">
        <w:rPr>
          <w:rFonts w:hint="eastAsia"/>
          <w:color w:val="000000" w:themeColor="text1"/>
          <w:sz w:val="24"/>
          <w:szCs w:val="24"/>
        </w:rPr>
        <w:t>あおもりヘルステック</w:t>
      </w:r>
      <w:r w:rsidR="00B03A4B" w:rsidRPr="00C42A51">
        <w:rPr>
          <w:rFonts w:hint="eastAsia"/>
          <w:color w:val="000000" w:themeColor="text1"/>
          <w:sz w:val="24"/>
          <w:szCs w:val="24"/>
        </w:rPr>
        <w:t>コンソーシアム参加企業に提供することがあります。</w:t>
      </w:r>
    </w:p>
    <w:p w14:paraId="4D4BEB87" w14:textId="2A158605" w:rsidR="00B03A4B" w:rsidRPr="00C42A51" w:rsidRDefault="00B03A4B" w:rsidP="0090118C">
      <w:pPr>
        <w:rPr>
          <w:color w:val="000000" w:themeColor="text1"/>
          <w:sz w:val="24"/>
          <w:szCs w:val="24"/>
        </w:rPr>
      </w:pPr>
    </w:p>
    <w:p w14:paraId="74977E85" w14:textId="79CD4AA4" w:rsidR="0090118C" w:rsidRPr="00C42A51" w:rsidRDefault="008E0C42" w:rsidP="0090118C">
      <w:pPr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７</w:t>
      </w:r>
      <w:r w:rsidR="0090118C" w:rsidRPr="00C42A51">
        <w:rPr>
          <w:rFonts w:hint="eastAsia"/>
          <w:color w:val="000000" w:themeColor="text1"/>
          <w:sz w:val="24"/>
          <w:szCs w:val="24"/>
        </w:rPr>
        <w:t xml:space="preserve">　個人情報の開示等</w:t>
      </w:r>
    </w:p>
    <w:p w14:paraId="72DDA468" w14:textId="391BE643" w:rsidR="0090118C" w:rsidRPr="00C42A51" w:rsidRDefault="00843624">
      <w:pPr>
        <w:ind w:firstLineChars="200" w:firstLine="513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個人情報保護法その他関係法令</w:t>
      </w:r>
      <w:r w:rsidR="006E180B" w:rsidRPr="00C42A51">
        <w:rPr>
          <w:rFonts w:hint="eastAsia"/>
          <w:color w:val="000000" w:themeColor="text1"/>
          <w:sz w:val="24"/>
          <w:szCs w:val="24"/>
        </w:rPr>
        <w:t>の規定により</w:t>
      </w:r>
      <w:r w:rsidR="00DA3106" w:rsidRPr="00C42A51">
        <w:rPr>
          <w:rFonts w:hint="eastAsia"/>
          <w:color w:val="000000" w:themeColor="text1"/>
          <w:sz w:val="24"/>
          <w:szCs w:val="24"/>
        </w:rPr>
        <w:t>、適切に</w:t>
      </w:r>
      <w:r w:rsidR="0090118C" w:rsidRPr="00C42A51">
        <w:rPr>
          <w:rFonts w:hint="eastAsia"/>
          <w:color w:val="000000" w:themeColor="text1"/>
          <w:sz w:val="24"/>
          <w:szCs w:val="24"/>
        </w:rPr>
        <w:t>対応します。</w:t>
      </w:r>
    </w:p>
    <w:p w14:paraId="3BF91FCB" w14:textId="77777777" w:rsidR="00DF45AB" w:rsidRPr="00C42A51" w:rsidRDefault="00DF45AB" w:rsidP="00DF45AB">
      <w:pPr>
        <w:rPr>
          <w:color w:val="000000" w:themeColor="text1"/>
          <w:sz w:val="24"/>
          <w:szCs w:val="24"/>
        </w:rPr>
      </w:pPr>
    </w:p>
    <w:p w14:paraId="5F458BE1" w14:textId="77777777" w:rsidR="00DF45AB" w:rsidRPr="00C42A51" w:rsidRDefault="00DF45AB" w:rsidP="0090118C">
      <w:pPr>
        <w:ind w:firstLineChars="800" w:firstLine="2054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 xml:space="preserve">氏名　　　　　　　　　　　　　　　　　　　　　　　　　　　　</w:t>
      </w:r>
    </w:p>
    <w:p w14:paraId="0A142E7A" w14:textId="77777777" w:rsidR="00DF45AB" w:rsidRPr="00C42A51" w:rsidRDefault="00DF45AB" w:rsidP="00DF45AB">
      <w:pPr>
        <w:rPr>
          <w:color w:val="000000" w:themeColor="text1"/>
          <w:sz w:val="24"/>
          <w:szCs w:val="24"/>
        </w:rPr>
      </w:pPr>
    </w:p>
    <w:p w14:paraId="4347BBD6" w14:textId="77777777" w:rsidR="00DF45AB" w:rsidRPr="00C42A51" w:rsidRDefault="00DF45AB" w:rsidP="00E07D5A">
      <w:pPr>
        <w:ind w:firstLineChars="800" w:firstLine="2054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 xml:space="preserve">住所　　　　　　　　　　　　　　　　　　　　　　　　　　　</w:t>
      </w:r>
    </w:p>
    <w:p w14:paraId="31FDDF74" w14:textId="77777777" w:rsidR="00DF45AB" w:rsidRPr="00C42A51" w:rsidRDefault="00DF45AB" w:rsidP="00DF45AB">
      <w:pPr>
        <w:ind w:firstLineChars="600" w:firstLine="1540"/>
        <w:rPr>
          <w:color w:val="000000" w:themeColor="text1"/>
          <w:sz w:val="24"/>
          <w:szCs w:val="24"/>
        </w:rPr>
      </w:pPr>
    </w:p>
    <w:p w14:paraId="73722F64" w14:textId="77777777" w:rsidR="00DF45AB" w:rsidRPr="00C42A51" w:rsidRDefault="00E07D5A" w:rsidP="00E07D5A">
      <w:pPr>
        <w:ind w:firstLineChars="800" w:firstLine="2054"/>
        <w:rPr>
          <w:color w:val="000000" w:themeColor="text1"/>
          <w:sz w:val="24"/>
          <w:szCs w:val="24"/>
          <w:lang w:eastAsia="zh-TW"/>
        </w:rPr>
      </w:pPr>
      <w:r w:rsidRPr="00C42A51">
        <w:rPr>
          <w:rFonts w:hint="eastAsia"/>
          <w:color w:val="000000" w:themeColor="text1"/>
          <w:sz w:val="24"/>
          <w:szCs w:val="24"/>
          <w:lang w:eastAsia="zh-TW"/>
        </w:rPr>
        <w:t xml:space="preserve">電話番号　　　　　　　　　　　　　　　　　　　　　　　　　</w:t>
      </w:r>
    </w:p>
    <w:p w14:paraId="7E910FC0" w14:textId="77777777" w:rsidR="00E07D5A" w:rsidRPr="00C42A51" w:rsidRDefault="00E07D5A" w:rsidP="00DF45AB">
      <w:pPr>
        <w:ind w:firstLineChars="600" w:firstLine="1540"/>
        <w:rPr>
          <w:color w:val="000000" w:themeColor="text1"/>
          <w:sz w:val="24"/>
          <w:szCs w:val="24"/>
          <w:lang w:eastAsia="zh-TW"/>
        </w:rPr>
      </w:pPr>
    </w:p>
    <w:p w14:paraId="1E1645D8" w14:textId="589211BA" w:rsidR="00E07D5A" w:rsidRPr="00C42A51" w:rsidRDefault="00E07D5A" w:rsidP="00E07D5A">
      <w:pPr>
        <w:ind w:firstLineChars="700" w:firstLine="1797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（メールアドレス　　　　　　　　　　　　　　　　　　）</w:t>
      </w:r>
    </w:p>
    <w:p w14:paraId="57822424" w14:textId="77777777" w:rsidR="00DF45AB" w:rsidRPr="00C42A51" w:rsidRDefault="0090118C" w:rsidP="00DF45AB">
      <w:pPr>
        <w:rPr>
          <w:color w:val="000000" w:themeColor="text1"/>
          <w:sz w:val="24"/>
          <w:szCs w:val="24"/>
        </w:rPr>
      </w:pPr>
      <w:r w:rsidRPr="00C42A51">
        <w:rPr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13FFD93" wp14:editId="272718C8">
                <wp:simplePos x="0" y="0"/>
                <wp:positionH relativeFrom="column">
                  <wp:posOffset>966470</wp:posOffset>
                </wp:positionH>
                <wp:positionV relativeFrom="paragraph">
                  <wp:posOffset>169545</wp:posOffset>
                </wp:positionV>
                <wp:extent cx="4695825" cy="552450"/>
                <wp:effectExtent l="0" t="0" r="28575" b="19050"/>
                <wp:wrapNone/>
                <wp:docPr id="1" name="大かっこ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5825" cy="552450"/>
                        </a:xfrm>
                        <a:prstGeom prst="bracketPair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FC97EE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大かっこ 1" o:spid="_x0000_s1026" type="#_x0000_t185" style="position:absolute;left:0;text-align:left;margin-left:76.1pt;margin-top:13.35pt;width:369.75pt;height:43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" strokecolor="#4579b8 [3044]"/>
            </w:pict>
          </mc:Fallback>
        </mc:AlternateContent>
      </w:r>
    </w:p>
    <w:p w14:paraId="36B16D85" w14:textId="76BF0055" w:rsidR="00DF45AB" w:rsidRPr="00C42A51" w:rsidRDefault="00E07D5A" w:rsidP="00E07D5A">
      <w:pPr>
        <w:ind w:firstLineChars="700" w:firstLine="1797"/>
        <w:rPr>
          <w:color w:val="000000" w:themeColor="text1"/>
          <w:sz w:val="24"/>
          <w:szCs w:val="24"/>
          <w:lang w:eastAsia="zh-TW"/>
        </w:rPr>
      </w:pPr>
      <w:r w:rsidRPr="00C42A51">
        <w:rPr>
          <w:rFonts w:hint="eastAsia"/>
          <w:color w:val="000000" w:themeColor="text1"/>
          <w:sz w:val="24"/>
          <w:szCs w:val="24"/>
          <w:lang w:eastAsia="zh-TW"/>
        </w:rPr>
        <w:t xml:space="preserve">※代筆者氏名　　　　　　　　　　　　　　　　　　　　</w:t>
      </w:r>
    </w:p>
    <w:p w14:paraId="4FC34522" w14:textId="4838D5C0" w:rsidR="00E07D5A" w:rsidRPr="00DE01C4" w:rsidRDefault="0068152F" w:rsidP="00E07D5A">
      <w:pPr>
        <w:ind w:firstLineChars="800" w:firstLine="2054"/>
        <w:rPr>
          <w:color w:val="000000" w:themeColor="text1"/>
          <w:sz w:val="24"/>
          <w:szCs w:val="24"/>
        </w:rPr>
      </w:pPr>
      <w:r w:rsidRPr="00C42A51">
        <w:rPr>
          <w:rFonts w:hint="eastAsia"/>
          <w:color w:val="000000" w:themeColor="text1"/>
          <w:sz w:val="24"/>
          <w:szCs w:val="24"/>
        </w:rPr>
        <w:t>利用</w:t>
      </w:r>
      <w:r w:rsidR="00E07D5A" w:rsidRPr="00C42A51">
        <w:rPr>
          <w:rFonts w:hint="eastAsia"/>
          <w:color w:val="000000" w:themeColor="text1"/>
          <w:sz w:val="24"/>
          <w:szCs w:val="24"/>
        </w:rPr>
        <w:t>者との続柄</w:t>
      </w:r>
      <w:r w:rsidR="00E07D5A" w:rsidRPr="00DE01C4">
        <w:rPr>
          <w:rFonts w:hint="eastAsia"/>
          <w:color w:val="000000" w:themeColor="text1"/>
          <w:sz w:val="24"/>
          <w:szCs w:val="24"/>
        </w:rPr>
        <w:t xml:space="preserve">　　　　　　　　　　　　　　　　　　</w:t>
      </w:r>
    </w:p>
    <w:sectPr w:rsidR="00E07D5A" w:rsidRPr="00DE01C4" w:rsidSect="0090118C">
      <w:pgSz w:w="11906" w:h="16838" w:code="9"/>
      <w:pgMar w:top="1701" w:right="1418" w:bottom="1418" w:left="1418" w:header="851" w:footer="992" w:gutter="0"/>
      <w:cols w:space="425"/>
      <w:docGrid w:type="linesAndChars" w:linePitch="342" w:charSpace="343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CBB02B" w14:textId="77777777" w:rsidR="00D303A5" w:rsidRDefault="00D303A5"/>
  </w:endnote>
  <w:endnote w:type="continuationSeparator" w:id="0">
    <w:p w14:paraId="625F83B6" w14:textId="77777777" w:rsidR="00D303A5" w:rsidRDefault="00D303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19D1AB" w14:textId="77777777" w:rsidR="00D303A5" w:rsidRDefault="00D303A5"/>
  </w:footnote>
  <w:footnote w:type="continuationSeparator" w:id="0">
    <w:p w14:paraId="229344FD" w14:textId="77777777" w:rsidR="00D303A5" w:rsidRDefault="00D303A5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A742F3"/>
    <w:multiLevelType w:val="hybridMultilevel"/>
    <w:tmpl w:val="3BE40BE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BD71E79"/>
    <w:multiLevelType w:val="hybridMultilevel"/>
    <w:tmpl w:val="6B889B1A"/>
    <w:lvl w:ilvl="0" w:tplc="0409000D">
      <w:start w:val="1"/>
      <w:numFmt w:val="bullet"/>
      <w:lvlText w:val=""/>
      <w:lvlJc w:val="left"/>
      <w:pPr>
        <w:ind w:left="1353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77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9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1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03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45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7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9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13" w:hanging="420"/>
      </w:pPr>
      <w:rPr>
        <w:rFonts w:ascii="Wingdings" w:hAnsi="Wingdings" w:hint="default"/>
      </w:rPr>
    </w:lvl>
  </w:abstractNum>
  <w:abstractNum w:abstractNumId="2" w15:restartNumberingAfterBreak="0">
    <w:nsid w:val="3B002127"/>
    <w:multiLevelType w:val="hybridMultilevel"/>
    <w:tmpl w:val="27B806AE"/>
    <w:lvl w:ilvl="0" w:tplc="92DA30E4">
      <w:numFmt w:val="bullet"/>
      <w:lvlText w:val="•"/>
      <w:lvlJc w:val="left"/>
      <w:pPr>
        <w:ind w:left="840" w:hanging="84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D2A1C1C"/>
    <w:multiLevelType w:val="hybridMultilevel"/>
    <w:tmpl w:val="9A7AD20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40"/>
  <w:drawingGridHorizontalSpacing w:val="227"/>
  <w:drawingGridVerticalSpacing w:val="171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jCzMDExNLI0NTBU0lEKTi0uzszPAykwrAUAnyhlLiwAAAA="/>
  </w:docVars>
  <w:rsids>
    <w:rsidRoot w:val="00E42BE9"/>
    <w:rsid w:val="00020801"/>
    <w:rsid w:val="00022126"/>
    <w:rsid w:val="00035D59"/>
    <w:rsid w:val="00045570"/>
    <w:rsid w:val="000700FC"/>
    <w:rsid w:val="00075905"/>
    <w:rsid w:val="00094378"/>
    <w:rsid w:val="000A6B90"/>
    <w:rsid w:val="000F14CA"/>
    <w:rsid w:val="0015674E"/>
    <w:rsid w:val="001633AB"/>
    <w:rsid w:val="00164109"/>
    <w:rsid w:val="00184CAC"/>
    <w:rsid w:val="00196CD6"/>
    <w:rsid w:val="001A6A24"/>
    <w:rsid w:val="001B3C2F"/>
    <w:rsid w:val="001B3E33"/>
    <w:rsid w:val="00232B1C"/>
    <w:rsid w:val="002D5F22"/>
    <w:rsid w:val="002E172D"/>
    <w:rsid w:val="00312219"/>
    <w:rsid w:val="0031277E"/>
    <w:rsid w:val="00314A98"/>
    <w:rsid w:val="0034147D"/>
    <w:rsid w:val="00352291"/>
    <w:rsid w:val="0035316A"/>
    <w:rsid w:val="003A76FA"/>
    <w:rsid w:val="003C0B8F"/>
    <w:rsid w:val="003F49FB"/>
    <w:rsid w:val="00406FCC"/>
    <w:rsid w:val="00420541"/>
    <w:rsid w:val="0044038A"/>
    <w:rsid w:val="004A664F"/>
    <w:rsid w:val="004B24BD"/>
    <w:rsid w:val="005304CB"/>
    <w:rsid w:val="00556D23"/>
    <w:rsid w:val="005907FA"/>
    <w:rsid w:val="00593AB6"/>
    <w:rsid w:val="005B59B0"/>
    <w:rsid w:val="005C3AED"/>
    <w:rsid w:val="005E7018"/>
    <w:rsid w:val="00602D0E"/>
    <w:rsid w:val="00676FBB"/>
    <w:rsid w:val="006805F2"/>
    <w:rsid w:val="0068152F"/>
    <w:rsid w:val="006E180B"/>
    <w:rsid w:val="006F1114"/>
    <w:rsid w:val="00720061"/>
    <w:rsid w:val="00741F2F"/>
    <w:rsid w:val="00790344"/>
    <w:rsid w:val="00792555"/>
    <w:rsid w:val="007C5174"/>
    <w:rsid w:val="007D189B"/>
    <w:rsid w:val="007D6DDD"/>
    <w:rsid w:val="007E3394"/>
    <w:rsid w:val="007E3F8D"/>
    <w:rsid w:val="00800FF7"/>
    <w:rsid w:val="008028A0"/>
    <w:rsid w:val="00830EE2"/>
    <w:rsid w:val="00843624"/>
    <w:rsid w:val="00851BCB"/>
    <w:rsid w:val="0088500C"/>
    <w:rsid w:val="008A0273"/>
    <w:rsid w:val="008A4803"/>
    <w:rsid w:val="008E0C42"/>
    <w:rsid w:val="008F609B"/>
    <w:rsid w:val="0090118C"/>
    <w:rsid w:val="009022E9"/>
    <w:rsid w:val="009066EC"/>
    <w:rsid w:val="009179E6"/>
    <w:rsid w:val="00974C24"/>
    <w:rsid w:val="0098473E"/>
    <w:rsid w:val="009F5389"/>
    <w:rsid w:val="00A0617D"/>
    <w:rsid w:val="00A27EA8"/>
    <w:rsid w:val="00A42FA1"/>
    <w:rsid w:val="00A6629D"/>
    <w:rsid w:val="00A66F92"/>
    <w:rsid w:val="00A83BEB"/>
    <w:rsid w:val="00A85AB9"/>
    <w:rsid w:val="00A87632"/>
    <w:rsid w:val="00AC5215"/>
    <w:rsid w:val="00AE3117"/>
    <w:rsid w:val="00AE6561"/>
    <w:rsid w:val="00AF0733"/>
    <w:rsid w:val="00AF0D64"/>
    <w:rsid w:val="00B01874"/>
    <w:rsid w:val="00B03A4B"/>
    <w:rsid w:val="00B05357"/>
    <w:rsid w:val="00B647FC"/>
    <w:rsid w:val="00B83A1E"/>
    <w:rsid w:val="00C019DB"/>
    <w:rsid w:val="00C40AB1"/>
    <w:rsid w:val="00C42A51"/>
    <w:rsid w:val="00C42D57"/>
    <w:rsid w:val="00C62011"/>
    <w:rsid w:val="00C62AD4"/>
    <w:rsid w:val="00C7584A"/>
    <w:rsid w:val="00D164F7"/>
    <w:rsid w:val="00D303A5"/>
    <w:rsid w:val="00D304CE"/>
    <w:rsid w:val="00D536EB"/>
    <w:rsid w:val="00D61C65"/>
    <w:rsid w:val="00D73C01"/>
    <w:rsid w:val="00D90A9B"/>
    <w:rsid w:val="00D93D38"/>
    <w:rsid w:val="00D97C05"/>
    <w:rsid w:val="00DA3106"/>
    <w:rsid w:val="00DB48B0"/>
    <w:rsid w:val="00DC0BAB"/>
    <w:rsid w:val="00DD4ABE"/>
    <w:rsid w:val="00DD7193"/>
    <w:rsid w:val="00DE01C4"/>
    <w:rsid w:val="00DE1107"/>
    <w:rsid w:val="00DF45AB"/>
    <w:rsid w:val="00E07D5A"/>
    <w:rsid w:val="00E26D0F"/>
    <w:rsid w:val="00E27C70"/>
    <w:rsid w:val="00E413B6"/>
    <w:rsid w:val="00E42BE9"/>
    <w:rsid w:val="00EA22D9"/>
    <w:rsid w:val="00EA2E41"/>
    <w:rsid w:val="00EA305D"/>
    <w:rsid w:val="00EC09DD"/>
    <w:rsid w:val="00EF24CC"/>
    <w:rsid w:val="00F51E47"/>
    <w:rsid w:val="00F92187"/>
    <w:rsid w:val="00FC67D7"/>
    <w:rsid w:val="00FF7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AE23061"/>
  <w15:docId w15:val="{6C23E9D4-B3F0-48BA-8F39-065D2C970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p">
    <w:name w:val="p"/>
    <w:basedOn w:val="a0"/>
    <w:rsid w:val="00DA3106"/>
  </w:style>
  <w:style w:type="paragraph" w:styleId="a3">
    <w:name w:val="List Paragraph"/>
    <w:basedOn w:val="a"/>
    <w:uiPriority w:val="34"/>
    <w:qFormat/>
    <w:rsid w:val="00B03A4B"/>
    <w:pPr>
      <w:ind w:leftChars="400" w:left="840"/>
    </w:pPr>
  </w:style>
  <w:style w:type="character" w:styleId="a4">
    <w:name w:val="annotation reference"/>
    <w:basedOn w:val="a0"/>
    <w:uiPriority w:val="99"/>
    <w:semiHidden/>
    <w:unhideWhenUsed/>
    <w:rsid w:val="00B03A4B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B03A4B"/>
    <w:pPr>
      <w:jc w:val="left"/>
    </w:pPr>
  </w:style>
  <w:style w:type="character" w:customStyle="1" w:styleId="a6">
    <w:name w:val="コメント文字列 (文字)"/>
    <w:basedOn w:val="a0"/>
    <w:link w:val="a5"/>
    <w:uiPriority w:val="99"/>
    <w:semiHidden/>
    <w:rsid w:val="00B03A4B"/>
  </w:style>
  <w:style w:type="paragraph" w:styleId="a7">
    <w:name w:val="annotation subject"/>
    <w:basedOn w:val="a5"/>
    <w:next w:val="a5"/>
    <w:link w:val="a8"/>
    <w:uiPriority w:val="99"/>
    <w:semiHidden/>
    <w:unhideWhenUsed/>
    <w:rsid w:val="00B03A4B"/>
    <w:rPr>
      <w:b/>
      <w:bCs/>
    </w:rPr>
  </w:style>
  <w:style w:type="character" w:customStyle="1" w:styleId="a8">
    <w:name w:val="コメント内容 (文字)"/>
    <w:basedOn w:val="a6"/>
    <w:link w:val="a7"/>
    <w:uiPriority w:val="99"/>
    <w:semiHidden/>
    <w:rsid w:val="00B03A4B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B03A4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03A4B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792555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792555"/>
  </w:style>
  <w:style w:type="paragraph" w:styleId="ad">
    <w:name w:val="footer"/>
    <w:basedOn w:val="a"/>
    <w:link w:val="ae"/>
    <w:uiPriority w:val="99"/>
    <w:unhideWhenUsed/>
    <w:rsid w:val="00792555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792555"/>
  </w:style>
  <w:style w:type="paragraph" w:styleId="af">
    <w:name w:val="Revision"/>
    <w:hidden/>
    <w:uiPriority w:val="99"/>
    <w:semiHidden/>
    <w:rsid w:val="00DD4A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221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15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75146188A726EC4F8E4488AF83542B91" ma:contentTypeVersion="12" ma:contentTypeDescription="新しいドキュメントを作成します。" ma:contentTypeScope="" ma:versionID="42fa3d7cd4109e2e1661b983203f9114">
  <xsd:schema xmlns:xsd="http://www.w3.org/2001/XMLSchema" xmlns:xs="http://www.w3.org/2001/XMLSchema" xmlns:p="http://schemas.microsoft.com/office/2006/metadata/properties" xmlns:ns2="06758a70-a11e-4608-be30-100ff002dadc" xmlns:ns3="528e3cb5-04e1-4e64-a0f7-34e7de04495b" targetNamespace="http://schemas.microsoft.com/office/2006/metadata/properties" ma:root="true" ma:fieldsID="7fbdb1b2f252d2e78d4df0d68564f03b" ns2:_="" ns3:_="">
    <xsd:import namespace="06758a70-a11e-4608-be30-100ff002dadc"/>
    <xsd:import namespace="528e3cb5-04e1-4e64-a0f7-34e7de0449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758a70-a11e-4608-be30-100ff002da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8e3cb5-04e1-4e64-a0f7-34e7de04495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haredContentType xmlns="Microsoft.SharePoint.Taxonomy.ContentTypeSync" SourceId="e40374fb-a6cc-4854-989f-c1d94a7967ee" ContentTypeId="0x01" PreviousValue="false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0CE231-B3E6-48D4-8088-B0EA1ED6AE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758a70-a11e-4608-be30-100ff002dadc"/>
    <ds:schemaRef ds:uri="528e3cb5-04e1-4e64-a0f7-34e7de0449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46D03A-65ED-4F77-8D6F-B573130DCE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93A7D4-48DD-4A83-A150-7CD2C986E8F4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96F27B32-999A-47D0-A33D-017F63870C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373EF46E-0708-4470-8471-E8218A52B1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2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岸谷 宙</cp:lastModifiedBy>
  <cp:revision>27</cp:revision>
  <cp:lastPrinted>2024-04-12T08:20:00Z</cp:lastPrinted>
  <dcterms:created xsi:type="dcterms:W3CDTF">2023-12-12T05:30:00Z</dcterms:created>
  <dcterms:modified xsi:type="dcterms:W3CDTF">2024-04-12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146188A726EC4F8E4488AF83542B91</vt:lpwstr>
  </property>
</Properties>
</file>